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5DB0" w:rsidRDefault="00E9197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6728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URT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EMEST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R</w:t>
      </w:r>
      <w:r w:rsidR="000603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6728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STER</w:t>
      </w:r>
      <w:r w:rsidR="000603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OF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PLANN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487FE5" w:rsidRPr="00487FE5" w:rsidRDefault="00E91978" w:rsidP="00487FE5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 w:rsidRPr="00487FE5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</w:t>
      </w:r>
    </w:p>
    <w:tbl>
      <w:tblPr>
        <w:tblStyle w:val="ac"/>
        <w:tblW w:w="13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980"/>
        <w:gridCol w:w="1559"/>
        <w:gridCol w:w="1510"/>
        <w:gridCol w:w="1489"/>
        <w:gridCol w:w="1467"/>
        <w:gridCol w:w="1323"/>
        <w:gridCol w:w="1445"/>
        <w:gridCol w:w="1445"/>
        <w:gridCol w:w="1445"/>
      </w:tblGrid>
      <w:tr w:rsidR="00AC6DC0" w:rsidRPr="00487FE5" w:rsidTr="0019242D">
        <w:trPr>
          <w:trHeight w:val="651"/>
          <w:jc w:val="center"/>
        </w:trPr>
        <w:tc>
          <w:tcPr>
            <w:tcW w:w="1980" w:type="dxa"/>
          </w:tcPr>
          <w:p w:rsidR="00AC6DC0" w:rsidRPr="00487FE5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5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</w:t>
            </w:r>
            <w:r w:rsidR="0019242D">
              <w:rPr>
                <w:rFonts w:ascii="Times New Roman" w:hAnsi="Times New Roman" w:cs="Times New Roman"/>
                <w:b/>
              </w:rPr>
              <w:t>:</w:t>
            </w:r>
            <w:r w:rsidRPr="00056522">
              <w:rPr>
                <w:rFonts w:ascii="Times New Roman" w:hAnsi="Times New Roman" w:cs="Times New Roman"/>
                <w:b/>
              </w:rPr>
              <w:t>00 AM</w:t>
            </w:r>
          </w:p>
        </w:tc>
        <w:tc>
          <w:tcPr>
            <w:tcW w:w="151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</w:t>
            </w:r>
            <w:r w:rsidR="0019242D">
              <w:rPr>
                <w:rFonts w:ascii="Times New Roman" w:hAnsi="Times New Roman" w:cs="Times New Roman"/>
                <w:b/>
              </w:rPr>
              <w:t xml:space="preserve">:00 AM </w:t>
            </w:r>
            <w:r w:rsidRPr="00056522">
              <w:rPr>
                <w:rFonts w:ascii="Times New Roman" w:hAnsi="Times New Roman" w:cs="Times New Roman"/>
                <w:b/>
              </w:rPr>
              <w:t>-11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48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 -12</w:t>
            </w:r>
            <w:r w:rsidR="0019242D">
              <w:rPr>
                <w:rFonts w:ascii="Times New Roman" w:hAnsi="Times New Roman" w:cs="Times New Roman"/>
                <w:b/>
              </w:rPr>
              <w:t>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67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</w:t>
            </w:r>
            <w:r w:rsidR="0019242D">
              <w:rPr>
                <w:rFonts w:ascii="Times New Roman" w:hAnsi="Times New Roman" w:cs="Times New Roman"/>
                <w:b/>
              </w:rPr>
              <w:t>:00 PM – 01:00</w:t>
            </w:r>
            <w:r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323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2</w:t>
            </w:r>
            <w:r>
              <w:rPr>
                <w:rFonts w:ascii="Times New Roman" w:hAnsi="Times New Roman" w:cs="Times New Roman"/>
                <w:b/>
              </w:rPr>
              <w:t xml:space="preserve">:00 PM – </w:t>
            </w:r>
            <w:r w:rsidR="00AC6DC0" w:rsidRPr="00056522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  <w:tc>
          <w:tcPr>
            <w:tcW w:w="1445" w:type="dxa"/>
            <w:vAlign w:val="center"/>
          </w:tcPr>
          <w:p w:rsidR="00AC6DC0" w:rsidRPr="00056522" w:rsidRDefault="0019242D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</w:t>
            </w:r>
            <w:r w:rsidR="00AC6DC0" w:rsidRPr="00056522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:00 PM – 0</w:t>
            </w:r>
            <w:r w:rsidR="00AC6DC0" w:rsidRPr="00056522">
              <w:rPr>
                <w:rFonts w:ascii="Times New Roman" w:hAnsi="Times New Roman" w:cs="Times New Roman"/>
                <w:b/>
              </w:rPr>
              <w:t>5</w:t>
            </w:r>
            <w:r>
              <w:rPr>
                <w:rFonts w:ascii="Times New Roman" w:hAnsi="Times New Roman" w:cs="Times New Roman"/>
                <w:b/>
              </w:rPr>
              <w:t>:00</w:t>
            </w:r>
            <w:r w:rsidR="00AC6DC0" w:rsidRPr="00056522">
              <w:rPr>
                <w:rFonts w:ascii="Times New Roman" w:hAnsi="Times New Roman" w:cs="Times New Roman"/>
                <w:b/>
              </w:rPr>
              <w:t xml:space="preserve"> PM</w:t>
            </w:r>
          </w:p>
        </w:tc>
      </w:tr>
      <w:tr w:rsidR="0019242D" w:rsidRPr="00487FE5" w:rsidTr="0019242D">
        <w:trPr>
          <w:trHeight w:val="325"/>
          <w:jc w:val="center"/>
        </w:trPr>
        <w:tc>
          <w:tcPr>
            <w:tcW w:w="1980" w:type="dxa"/>
          </w:tcPr>
          <w:p w:rsidR="0019242D" w:rsidRPr="00487FE5" w:rsidRDefault="0019242D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59" w:type="dxa"/>
            <w:vAlign w:val="center"/>
          </w:tcPr>
          <w:p w:rsidR="0019242D" w:rsidRPr="00487FE5" w:rsidRDefault="00B761C9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  <w:tc>
          <w:tcPr>
            <w:tcW w:w="1510" w:type="dxa"/>
            <w:vAlign w:val="center"/>
          </w:tcPr>
          <w:p w:rsidR="0019242D" w:rsidRPr="00487FE5" w:rsidRDefault="00B761C9" w:rsidP="00AC6DC0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A</w:t>
            </w:r>
          </w:p>
        </w:tc>
        <w:tc>
          <w:tcPr>
            <w:tcW w:w="1489" w:type="dxa"/>
            <w:vAlign w:val="center"/>
          </w:tcPr>
          <w:p w:rsidR="0019242D" w:rsidRPr="00487FE5" w:rsidRDefault="00672873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</w:t>
            </w:r>
          </w:p>
        </w:tc>
        <w:tc>
          <w:tcPr>
            <w:tcW w:w="1467" w:type="dxa"/>
            <w:vAlign w:val="center"/>
          </w:tcPr>
          <w:p w:rsidR="0019242D" w:rsidRPr="00487FE5" w:rsidRDefault="00672873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P</w:t>
            </w:r>
          </w:p>
        </w:tc>
        <w:tc>
          <w:tcPr>
            <w:tcW w:w="1323" w:type="dxa"/>
            <w:vMerge w:val="restart"/>
            <w:shd w:val="clear" w:color="auto" w:fill="FFC000"/>
            <w:vAlign w:val="center"/>
          </w:tcPr>
          <w:p w:rsidR="0019242D" w:rsidRPr="00487FE5" w:rsidRDefault="0019242D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19242D" w:rsidRPr="00487FE5" w:rsidRDefault="0019242D" w:rsidP="00AC6DC0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335" w:type="dxa"/>
            <w:gridSpan w:val="3"/>
            <w:vAlign w:val="center"/>
          </w:tcPr>
          <w:p w:rsidR="0019242D" w:rsidRPr="00487FE5" w:rsidRDefault="00672873" w:rsidP="0019242D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</w:tr>
      <w:tr w:rsidR="00B21C6E" w:rsidRPr="00487FE5" w:rsidTr="0019242D">
        <w:trPr>
          <w:trHeight w:val="313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1559" w:type="dxa"/>
            <w:vAlign w:val="center"/>
          </w:tcPr>
          <w:p w:rsidR="00B21C6E" w:rsidRPr="00487FE5" w:rsidRDefault="00B761C9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  <w:tc>
          <w:tcPr>
            <w:tcW w:w="1510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48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467" w:type="dxa"/>
            <w:vAlign w:val="center"/>
          </w:tcPr>
          <w:p w:rsidR="00B21C6E" w:rsidRPr="00487FE5" w:rsidRDefault="00672873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B21C6E" w:rsidRPr="00487FE5" w:rsidRDefault="00B21C6E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B21C6E" w:rsidRPr="00487FE5" w:rsidRDefault="00672873" w:rsidP="004A5A6B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155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  <w:tc>
          <w:tcPr>
            <w:tcW w:w="1510" w:type="dxa"/>
            <w:vAlign w:val="center"/>
          </w:tcPr>
          <w:p w:rsidR="00B21C6E" w:rsidRPr="00487FE5" w:rsidRDefault="00672873" w:rsidP="00B21C6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  <w:tc>
          <w:tcPr>
            <w:tcW w:w="148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</w:t>
            </w:r>
          </w:p>
        </w:tc>
        <w:tc>
          <w:tcPr>
            <w:tcW w:w="1467" w:type="dxa"/>
            <w:vAlign w:val="center"/>
          </w:tcPr>
          <w:p w:rsidR="00B21C6E" w:rsidRPr="00487FE5" w:rsidRDefault="00672873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B21C6E" w:rsidRPr="00487FE5" w:rsidRDefault="00B21C6E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155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A</w:t>
            </w:r>
          </w:p>
        </w:tc>
        <w:tc>
          <w:tcPr>
            <w:tcW w:w="1510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48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467" w:type="dxa"/>
            <w:vAlign w:val="center"/>
          </w:tcPr>
          <w:p w:rsidR="00B21C6E" w:rsidRPr="00487FE5" w:rsidRDefault="00672873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B21C6E" w:rsidRPr="00487FE5" w:rsidRDefault="00B21C6E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155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  <w:tc>
          <w:tcPr>
            <w:tcW w:w="1510" w:type="dxa"/>
            <w:vAlign w:val="center"/>
          </w:tcPr>
          <w:p w:rsidR="00B21C6E" w:rsidRPr="00487FE5" w:rsidRDefault="00672873" w:rsidP="00B21C6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A</w:t>
            </w:r>
          </w:p>
        </w:tc>
        <w:tc>
          <w:tcPr>
            <w:tcW w:w="1489" w:type="dxa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P</w:t>
            </w:r>
          </w:p>
        </w:tc>
        <w:tc>
          <w:tcPr>
            <w:tcW w:w="1467" w:type="dxa"/>
            <w:vAlign w:val="center"/>
          </w:tcPr>
          <w:p w:rsidR="00B21C6E" w:rsidRPr="00487FE5" w:rsidRDefault="00672873" w:rsidP="00B21C6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P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B21C6E" w:rsidRPr="00487FE5" w:rsidRDefault="00B21C6E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B21C6E" w:rsidRPr="00487FE5" w:rsidRDefault="00672873" w:rsidP="00B21C6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hesis</w:t>
            </w:r>
          </w:p>
        </w:tc>
      </w:tr>
      <w:tr w:rsidR="00B21C6E" w:rsidRPr="00487FE5" w:rsidTr="0019242D">
        <w:trPr>
          <w:trHeight w:val="325"/>
          <w:jc w:val="center"/>
        </w:trPr>
        <w:tc>
          <w:tcPr>
            <w:tcW w:w="1980" w:type="dxa"/>
          </w:tcPr>
          <w:p w:rsidR="00B21C6E" w:rsidRPr="00487FE5" w:rsidRDefault="00B21C6E" w:rsidP="00B21C6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ATURDAY </w:t>
            </w:r>
          </w:p>
        </w:tc>
        <w:tc>
          <w:tcPr>
            <w:tcW w:w="116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B21C6E" w:rsidRDefault="00B21C6E" w:rsidP="00B21C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487FE5" w:rsidRPr="00487FE5" w:rsidRDefault="00487FE5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</w:p>
    <w:p w:rsidR="00487FE5" w:rsidRPr="00487FE5" w:rsidRDefault="00393880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P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P</w:t>
      </w:r>
      <w:r w:rsidR="00672873">
        <w:rPr>
          <w:color w:val="000000" w:themeColor="text1"/>
          <w:sz w:val="24"/>
          <w:szCs w:val="24"/>
        </w:rPr>
        <w:t>rofessional</w:t>
      </w:r>
      <w:r>
        <w:rPr>
          <w:color w:val="000000" w:themeColor="text1"/>
          <w:sz w:val="24"/>
          <w:szCs w:val="24"/>
        </w:rPr>
        <w:t xml:space="preserve"> Practice</w:t>
      </w:r>
      <w:r w:rsidR="00672873">
        <w:rPr>
          <w:color w:val="000000" w:themeColor="text1"/>
          <w:sz w:val="24"/>
          <w:szCs w:val="24"/>
        </w:rPr>
        <w:t>_PPCPL</w:t>
      </w:r>
      <w:r>
        <w:rPr>
          <w:color w:val="000000" w:themeColor="text1"/>
          <w:sz w:val="24"/>
          <w:szCs w:val="24"/>
        </w:rPr>
        <w:t>4</w:t>
      </w:r>
      <w:r w:rsidR="00487FE5" w:rsidRPr="00487FE5">
        <w:rPr>
          <w:color w:val="000000" w:themeColor="text1"/>
          <w:sz w:val="24"/>
          <w:szCs w:val="24"/>
        </w:rPr>
        <w:t xml:space="preserve">01: </w:t>
      </w:r>
      <w:r w:rsidR="00586FF5">
        <w:rPr>
          <w:color w:val="000000" w:themeColor="text1"/>
          <w:sz w:val="24"/>
          <w:szCs w:val="24"/>
        </w:rPr>
        <w:t>Ms</w:t>
      </w:r>
      <w:r w:rsidR="00672873">
        <w:rPr>
          <w:color w:val="000000" w:themeColor="text1"/>
          <w:sz w:val="24"/>
          <w:szCs w:val="24"/>
        </w:rPr>
        <w:t xml:space="preserve">. </w:t>
      </w:r>
      <w:r w:rsidR="00586FF5">
        <w:rPr>
          <w:color w:val="000000" w:themeColor="text1"/>
          <w:sz w:val="24"/>
          <w:szCs w:val="24"/>
        </w:rPr>
        <w:t>Shrestha Das (SD</w:t>
      </w:r>
      <w:r w:rsidR="00672873">
        <w:rPr>
          <w:color w:val="000000" w:themeColor="text1"/>
          <w:sz w:val="24"/>
          <w:szCs w:val="24"/>
        </w:rPr>
        <w:t>)</w:t>
      </w:r>
    </w:p>
    <w:p w:rsidR="00487FE5" w:rsidRPr="00487FE5" w:rsidRDefault="00672873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PA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Pr="00672873">
        <w:rPr>
          <w:color w:val="000000" w:themeColor="text1"/>
          <w:sz w:val="24"/>
          <w:szCs w:val="24"/>
          <w:lang w:val="en-SG"/>
        </w:rPr>
        <w:t>Project Planning and Appraisal</w:t>
      </w:r>
      <w:r w:rsidR="004A5A6B">
        <w:rPr>
          <w:color w:val="000000" w:themeColor="text1"/>
          <w:sz w:val="24"/>
          <w:szCs w:val="24"/>
        </w:rPr>
        <w:t>_</w:t>
      </w:r>
      <w:r>
        <w:rPr>
          <w:color w:val="000000" w:themeColor="text1"/>
          <w:sz w:val="24"/>
          <w:szCs w:val="24"/>
        </w:rPr>
        <w:t>PPCPL402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Ms. Ankita Pattnaik (AP)</w:t>
      </w:r>
    </w:p>
    <w:p w:rsidR="00487FE5" w:rsidRPr="00487FE5" w:rsidRDefault="00672873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MP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City and Metropolitan Planning</w:t>
      </w:r>
      <w:r w:rsidR="00487FE5" w:rsidRPr="00487FE5">
        <w:rPr>
          <w:color w:val="000000" w:themeColor="text1"/>
          <w:sz w:val="24"/>
          <w:szCs w:val="24"/>
        </w:rPr>
        <w:t>_</w:t>
      </w:r>
      <w:r>
        <w:rPr>
          <w:color w:val="000000" w:themeColor="text1"/>
          <w:sz w:val="24"/>
          <w:szCs w:val="24"/>
        </w:rPr>
        <w:t>PPEPL402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Mr. Santosh Kumar (SK)</w:t>
      </w:r>
    </w:p>
    <w:p w:rsidR="00487FE5" w:rsidRDefault="00672873" w:rsidP="00487FE5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SP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Seminar Presentation</w:t>
      </w:r>
      <w:r w:rsidR="00487FE5" w:rsidRPr="00487FE5">
        <w:rPr>
          <w:color w:val="000000" w:themeColor="text1"/>
          <w:sz w:val="24"/>
          <w:szCs w:val="24"/>
        </w:rPr>
        <w:t>_</w:t>
      </w:r>
      <w:r>
        <w:rPr>
          <w:color w:val="000000" w:themeColor="text1"/>
          <w:sz w:val="24"/>
          <w:szCs w:val="24"/>
        </w:rPr>
        <w:t>PSEPL401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586FF5">
        <w:rPr>
          <w:color w:val="000000" w:themeColor="text1"/>
          <w:sz w:val="24"/>
          <w:szCs w:val="24"/>
        </w:rPr>
        <w:t>Ms. Shrestha Das (SD); Ms. Shreeparna Sahoo (SS); Ms. Ankita Patnaik (AP)</w:t>
      </w:r>
    </w:p>
    <w:p w:rsidR="00487FE5" w:rsidRPr="00487FE5" w:rsidRDefault="00672873" w:rsidP="00A11D7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>Thesis</w:t>
      </w:r>
      <w:r w:rsidR="00487FE5" w:rsidRPr="00487FE5">
        <w:rPr>
          <w:color w:val="000000" w:themeColor="text1"/>
          <w:sz w:val="24"/>
          <w:szCs w:val="24"/>
        </w:rPr>
        <w:t>_</w:t>
      </w:r>
      <w:r>
        <w:rPr>
          <w:color w:val="000000" w:themeColor="text1"/>
          <w:sz w:val="24"/>
          <w:szCs w:val="24"/>
        </w:rPr>
        <w:t>PPRPL401</w:t>
      </w:r>
      <w:r w:rsidR="00487FE5" w:rsidRPr="00487FE5">
        <w:rPr>
          <w:color w:val="000000" w:themeColor="text1"/>
          <w:sz w:val="24"/>
          <w:szCs w:val="24"/>
        </w:rPr>
        <w:t xml:space="preserve">: </w:t>
      </w:r>
      <w:r w:rsidR="00844DED">
        <w:rPr>
          <w:color w:val="000000" w:themeColor="text1"/>
          <w:sz w:val="24"/>
          <w:szCs w:val="24"/>
        </w:rPr>
        <w:t>All Faculties</w:t>
      </w:r>
    </w:p>
    <w:p w:rsidR="00487FE5" w:rsidRDefault="00487FE5" w:rsidP="00487FE5">
      <w:pPr>
        <w:pStyle w:val="Normal1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LS/SW: Library Studies/Studio Work</w:t>
      </w:r>
    </w:p>
    <w:p w:rsidR="00AC6DC0" w:rsidRDefault="00AC6DC0" w:rsidP="00220D2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AC6DC0" w:rsidSect="006C5A7B">
      <w:headerReference w:type="default" r:id="rId7"/>
      <w:type w:val="continuous"/>
      <w:pgSz w:w="16838" w:h="11906" w:orient="landscape"/>
      <w:pgMar w:top="1738" w:right="1440" w:bottom="1440" w:left="1440" w:header="720" w:footer="345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67D9" w:rsidRDefault="003F67D9" w:rsidP="00725DB0">
      <w:pPr>
        <w:spacing w:after="0" w:line="240" w:lineRule="auto"/>
      </w:pPr>
      <w:r>
        <w:separator/>
      </w:r>
    </w:p>
  </w:endnote>
  <w:endnote w:type="continuationSeparator" w:id="1">
    <w:p w:rsidR="003F67D9" w:rsidRDefault="003F67D9" w:rsidP="00725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67D9" w:rsidRDefault="003F67D9" w:rsidP="00725DB0">
      <w:pPr>
        <w:spacing w:after="0" w:line="240" w:lineRule="auto"/>
      </w:pPr>
      <w:r>
        <w:separator/>
      </w:r>
    </w:p>
  </w:footnote>
  <w:footnote w:type="continuationSeparator" w:id="1">
    <w:p w:rsidR="003F67D9" w:rsidRDefault="003F67D9" w:rsidP="00725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07C1" w:rsidRDefault="00501ED6" w:rsidP="006C5A7B">
    <w:pPr>
      <w:pStyle w:val="Header"/>
    </w:pPr>
    <w:r w:rsidRPr="00501ED6">
      <w:rPr>
        <w:lang w:eastAsia="en-US"/>
      </w:rPr>
      <w:pict>
        <v:group id="_x0000_s1031" style="position:absolute;margin-left:106.1pt;margin-top:-26.25pt;width:506.25pt;height:63.75pt;z-index:251663360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1032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3307C1" w:rsidRDefault="003307C1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307C1" w:rsidRDefault="003307C1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  <w:t xml:space="preserve">(Formerly </w:t>
                  </w:r>
                  <w:r>
                    <w:rPr>
                      <w:rFonts w:ascii="Times New Roman" w:eastAsiaTheme="minorEastAsia" w:hAnsi="Times New Roman" w:cs="Times New Roman"/>
                      <w:b/>
                      <w:bCs/>
                      <w:smallCaps/>
                      <w:color w:val="365F91" w:themeColor="accent1" w:themeShade="BF"/>
                      <w:spacing w:val="5"/>
                      <w:sz w:val="24"/>
                    </w:rPr>
                    <w:t>College of Engineering and Technology, Bhubaneswar</w:t>
                  </w:r>
                  <w:r>
                    <w:rPr>
                      <w:rFonts w:ascii="Times New Roman" w:eastAsiaTheme="minorEastAsia" w:hAnsi="Times New Roman" w:cs="Times New Roman"/>
                      <w:b/>
                      <w:color w:val="365F91" w:themeColor="accent1" w:themeShade="BF"/>
                      <w:sz w:val="24"/>
                    </w:rPr>
                    <w:t xml:space="preserve">) </w:t>
                  </w:r>
                </w:p>
                <w:p w:rsidR="003307C1" w:rsidRDefault="003307C1" w:rsidP="006C5A7B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Ghatikia, P.O. Mahalaxmivihar, Bhubaneswar -751029 </w:t>
                  </w:r>
                </w:p>
                <w:p w:rsidR="003307C1" w:rsidRDefault="003307C1" w:rsidP="006C5A7B">
                  <w:pPr>
                    <w:jc w:val="center"/>
                    <w:rPr>
                      <w:lang w:eastAsia="en-US"/>
                    </w:rPr>
                  </w:pPr>
                </w:p>
                <w:p w:rsidR="003307C1" w:rsidRDefault="003307C1" w:rsidP="006C5A7B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1033" type="#_x0000_t75" style="position:absolute;width:7905;height:790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3307C1" w:rsidRPr="006C5A7B" w:rsidRDefault="003307C1" w:rsidP="006C5A7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2290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QwsjQ2MzMzMjYzNrBU0lEKTi0uzszPAykwrAUAm51qfiwAAAA="/>
  </w:docVars>
  <w:rsids>
    <w:rsidRoot w:val="00725DB0"/>
    <w:rsid w:val="00011B50"/>
    <w:rsid w:val="00034B81"/>
    <w:rsid w:val="00034D67"/>
    <w:rsid w:val="0006033E"/>
    <w:rsid w:val="000B6AF0"/>
    <w:rsid w:val="000F00A2"/>
    <w:rsid w:val="000F7681"/>
    <w:rsid w:val="00101B5F"/>
    <w:rsid w:val="00102D97"/>
    <w:rsid w:val="00106911"/>
    <w:rsid w:val="00114635"/>
    <w:rsid w:val="001212B3"/>
    <w:rsid w:val="00137E86"/>
    <w:rsid w:val="00144547"/>
    <w:rsid w:val="0014696E"/>
    <w:rsid w:val="00151D52"/>
    <w:rsid w:val="0016138F"/>
    <w:rsid w:val="0016144A"/>
    <w:rsid w:val="00166FE1"/>
    <w:rsid w:val="00171D7A"/>
    <w:rsid w:val="0019242D"/>
    <w:rsid w:val="001B5183"/>
    <w:rsid w:val="001C18DF"/>
    <w:rsid w:val="001E2DE5"/>
    <w:rsid w:val="00207AEC"/>
    <w:rsid w:val="002149D9"/>
    <w:rsid w:val="00220D25"/>
    <w:rsid w:val="002275E7"/>
    <w:rsid w:val="00230F51"/>
    <w:rsid w:val="002420C5"/>
    <w:rsid w:val="00250CD0"/>
    <w:rsid w:val="0025755F"/>
    <w:rsid w:val="002701CD"/>
    <w:rsid w:val="00273275"/>
    <w:rsid w:val="00283CB8"/>
    <w:rsid w:val="00286143"/>
    <w:rsid w:val="002C309B"/>
    <w:rsid w:val="002D5ACB"/>
    <w:rsid w:val="002E704C"/>
    <w:rsid w:val="003021FC"/>
    <w:rsid w:val="003224FA"/>
    <w:rsid w:val="003307C1"/>
    <w:rsid w:val="00363FB3"/>
    <w:rsid w:val="00382739"/>
    <w:rsid w:val="003926D5"/>
    <w:rsid w:val="00393880"/>
    <w:rsid w:val="003A67FC"/>
    <w:rsid w:val="003B2440"/>
    <w:rsid w:val="003B2B00"/>
    <w:rsid w:val="003B7C2C"/>
    <w:rsid w:val="003F1C0B"/>
    <w:rsid w:val="003F67D9"/>
    <w:rsid w:val="0040513C"/>
    <w:rsid w:val="0043037E"/>
    <w:rsid w:val="00433166"/>
    <w:rsid w:val="00436CB2"/>
    <w:rsid w:val="004507EA"/>
    <w:rsid w:val="00454624"/>
    <w:rsid w:val="00462B2C"/>
    <w:rsid w:val="00475595"/>
    <w:rsid w:val="00476FCF"/>
    <w:rsid w:val="00487FE5"/>
    <w:rsid w:val="004A56F7"/>
    <w:rsid w:val="004A5A6B"/>
    <w:rsid w:val="004D0F18"/>
    <w:rsid w:val="004E2403"/>
    <w:rsid w:val="004E287F"/>
    <w:rsid w:val="004F74C1"/>
    <w:rsid w:val="0050059B"/>
    <w:rsid w:val="00501C4F"/>
    <w:rsid w:val="00501ED6"/>
    <w:rsid w:val="005049F6"/>
    <w:rsid w:val="00505BCF"/>
    <w:rsid w:val="00524586"/>
    <w:rsid w:val="00525C1D"/>
    <w:rsid w:val="00547A37"/>
    <w:rsid w:val="0055147D"/>
    <w:rsid w:val="00564C7B"/>
    <w:rsid w:val="0056716F"/>
    <w:rsid w:val="005776DB"/>
    <w:rsid w:val="00586FF5"/>
    <w:rsid w:val="00597B6A"/>
    <w:rsid w:val="005A279D"/>
    <w:rsid w:val="005C1B8D"/>
    <w:rsid w:val="005C3D06"/>
    <w:rsid w:val="005C5D3F"/>
    <w:rsid w:val="005E4467"/>
    <w:rsid w:val="006263C3"/>
    <w:rsid w:val="0064148B"/>
    <w:rsid w:val="00641EA9"/>
    <w:rsid w:val="0064469B"/>
    <w:rsid w:val="00646231"/>
    <w:rsid w:val="00647A85"/>
    <w:rsid w:val="006713A4"/>
    <w:rsid w:val="00672873"/>
    <w:rsid w:val="00672C87"/>
    <w:rsid w:val="00681BDC"/>
    <w:rsid w:val="006935BA"/>
    <w:rsid w:val="006A4696"/>
    <w:rsid w:val="006C5A7B"/>
    <w:rsid w:val="006E36BE"/>
    <w:rsid w:val="006F2F7B"/>
    <w:rsid w:val="006F67FD"/>
    <w:rsid w:val="00700870"/>
    <w:rsid w:val="00704084"/>
    <w:rsid w:val="0070612B"/>
    <w:rsid w:val="007219C0"/>
    <w:rsid w:val="00725DB0"/>
    <w:rsid w:val="00792C61"/>
    <w:rsid w:val="007A4BA9"/>
    <w:rsid w:val="007C20BF"/>
    <w:rsid w:val="007C6D4E"/>
    <w:rsid w:val="007D0D84"/>
    <w:rsid w:val="007F527B"/>
    <w:rsid w:val="00810FC4"/>
    <w:rsid w:val="00814265"/>
    <w:rsid w:val="00835682"/>
    <w:rsid w:val="00844DED"/>
    <w:rsid w:val="00851C80"/>
    <w:rsid w:val="00860093"/>
    <w:rsid w:val="008942A1"/>
    <w:rsid w:val="008A054E"/>
    <w:rsid w:val="008E52E7"/>
    <w:rsid w:val="008E6B6E"/>
    <w:rsid w:val="009121B9"/>
    <w:rsid w:val="00915D3D"/>
    <w:rsid w:val="00924DC7"/>
    <w:rsid w:val="00953CD5"/>
    <w:rsid w:val="00964671"/>
    <w:rsid w:val="00965C5A"/>
    <w:rsid w:val="0097402F"/>
    <w:rsid w:val="009A64EE"/>
    <w:rsid w:val="009B2ED9"/>
    <w:rsid w:val="009D1B97"/>
    <w:rsid w:val="00A11D79"/>
    <w:rsid w:val="00A1478E"/>
    <w:rsid w:val="00A275CE"/>
    <w:rsid w:val="00A4115F"/>
    <w:rsid w:val="00A423B5"/>
    <w:rsid w:val="00A42A00"/>
    <w:rsid w:val="00A52EA6"/>
    <w:rsid w:val="00A64BBC"/>
    <w:rsid w:val="00A81714"/>
    <w:rsid w:val="00A86F74"/>
    <w:rsid w:val="00A9284D"/>
    <w:rsid w:val="00A976FA"/>
    <w:rsid w:val="00AB648A"/>
    <w:rsid w:val="00AC6DC0"/>
    <w:rsid w:val="00AD24B1"/>
    <w:rsid w:val="00AD3586"/>
    <w:rsid w:val="00B01A3A"/>
    <w:rsid w:val="00B04A91"/>
    <w:rsid w:val="00B1267A"/>
    <w:rsid w:val="00B21C6E"/>
    <w:rsid w:val="00B26FF8"/>
    <w:rsid w:val="00B40ACB"/>
    <w:rsid w:val="00B4311A"/>
    <w:rsid w:val="00B43909"/>
    <w:rsid w:val="00B5388D"/>
    <w:rsid w:val="00B555D0"/>
    <w:rsid w:val="00B57502"/>
    <w:rsid w:val="00B66186"/>
    <w:rsid w:val="00B761C9"/>
    <w:rsid w:val="00B91A3C"/>
    <w:rsid w:val="00B93E78"/>
    <w:rsid w:val="00BA0CC4"/>
    <w:rsid w:val="00BA3413"/>
    <w:rsid w:val="00BB1E29"/>
    <w:rsid w:val="00BB30B5"/>
    <w:rsid w:val="00BB58C9"/>
    <w:rsid w:val="00BC222F"/>
    <w:rsid w:val="00BE4FB8"/>
    <w:rsid w:val="00BE5AAC"/>
    <w:rsid w:val="00C00E0D"/>
    <w:rsid w:val="00C230D6"/>
    <w:rsid w:val="00C533A6"/>
    <w:rsid w:val="00C54A09"/>
    <w:rsid w:val="00C55EBE"/>
    <w:rsid w:val="00C810DF"/>
    <w:rsid w:val="00CA3A3F"/>
    <w:rsid w:val="00CC502E"/>
    <w:rsid w:val="00CD148C"/>
    <w:rsid w:val="00CD45C2"/>
    <w:rsid w:val="00CE4D0F"/>
    <w:rsid w:val="00CE62E4"/>
    <w:rsid w:val="00D2166E"/>
    <w:rsid w:val="00D27174"/>
    <w:rsid w:val="00D56543"/>
    <w:rsid w:val="00D71F7D"/>
    <w:rsid w:val="00D8499D"/>
    <w:rsid w:val="00D87DE7"/>
    <w:rsid w:val="00D97885"/>
    <w:rsid w:val="00DB1DC7"/>
    <w:rsid w:val="00DB3087"/>
    <w:rsid w:val="00DC67F2"/>
    <w:rsid w:val="00DD0572"/>
    <w:rsid w:val="00DF707D"/>
    <w:rsid w:val="00E11DB6"/>
    <w:rsid w:val="00E140A4"/>
    <w:rsid w:val="00E437E6"/>
    <w:rsid w:val="00E77BC8"/>
    <w:rsid w:val="00E80680"/>
    <w:rsid w:val="00E90836"/>
    <w:rsid w:val="00E91978"/>
    <w:rsid w:val="00EA7020"/>
    <w:rsid w:val="00EB37EC"/>
    <w:rsid w:val="00ED3ED3"/>
    <w:rsid w:val="00ED5CA3"/>
    <w:rsid w:val="00EE3028"/>
    <w:rsid w:val="00F101FB"/>
    <w:rsid w:val="00F21AAA"/>
    <w:rsid w:val="00F22B37"/>
    <w:rsid w:val="00F27644"/>
    <w:rsid w:val="00F3202F"/>
    <w:rsid w:val="00F50D98"/>
    <w:rsid w:val="00F529A2"/>
    <w:rsid w:val="00F53C0F"/>
    <w:rsid w:val="00F775CE"/>
    <w:rsid w:val="00F91D07"/>
    <w:rsid w:val="00FA04E2"/>
    <w:rsid w:val="00FC481B"/>
    <w:rsid w:val="00FC4EA3"/>
    <w:rsid w:val="00FE4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AAA"/>
  </w:style>
  <w:style w:type="paragraph" w:styleId="Heading1">
    <w:name w:val="heading 1"/>
    <w:basedOn w:val="Normal1"/>
    <w:next w:val="Normal1"/>
    <w:rsid w:val="00725DB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25DB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25DB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25DB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25DB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25DB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rsid w:val="00725DB0"/>
  </w:style>
  <w:style w:type="paragraph" w:styleId="Title">
    <w:name w:val="Title"/>
    <w:basedOn w:val="Normal1"/>
    <w:next w:val="Normal1"/>
    <w:rsid w:val="00725DB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25DB0"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rsid w:val="00725DB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138F"/>
    <w:pPr>
      <w:spacing w:after="0" w:line="240" w:lineRule="auto"/>
    </w:pPr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E2403"/>
    <w:rPr>
      <w:rFonts w:ascii="Times New Roman" w:eastAsia="Times New Roman" w:hAnsi="Times New Roman" w:cs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9B"/>
  </w:style>
  <w:style w:type="paragraph" w:styleId="Footer">
    <w:name w:val="footer"/>
    <w:basedOn w:val="Normal"/>
    <w:link w:val="Foot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59B"/>
  </w:style>
  <w:style w:type="table" w:customStyle="1" w:styleId="Style18">
    <w:name w:val="_Style 18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9">
    <w:name w:val="_Style 19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7C20B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9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472B7-BB45-42DE-9D7F-2817D669C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lanning</cp:lastModifiedBy>
  <cp:revision>136</cp:revision>
  <dcterms:created xsi:type="dcterms:W3CDTF">2021-07-14T17:32:00Z</dcterms:created>
  <dcterms:modified xsi:type="dcterms:W3CDTF">2024-01-18T09:35:00Z</dcterms:modified>
</cp:coreProperties>
</file>